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3696" w:rsidRPr="00BD5392" w:rsidRDefault="00243696" w:rsidP="00243696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BD5392">
        <w:rPr>
          <w:rFonts w:ascii="Times New Roman" w:eastAsia="Times New Roman" w:hAnsi="Times New Roman" w:cs="Times New Roman"/>
          <w:sz w:val="24"/>
          <w:szCs w:val="24"/>
        </w:rPr>
        <w:t>Ta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 w:rsidRPr="00BD5392">
        <w:rPr>
          <w:rFonts w:ascii="Times New Roman" w:eastAsia="Times New Roman" w:hAnsi="Times New Roman" w:cs="Times New Roman"/>
          <w:sz w:val="24"/>
          <w:szCs w:val="24"/>
        </w:rPr>
        <w:t xml:space="preserve">: Behavioral and clinical characteristics </w:t>
      </w:r>
      <w:r w:rsidRPr="00BD5392">
        <w:rPr>
          <w:rFonts w:ascii="Times New Roman" w:hAnsi="Times New Roman" w:cs="Times New Roman"/>
          <w:sz w:val="24"/>
          <w:szCs w:val="24"/>
        </w:rPr>
        <w:t>of Diabetes mellitus patients admitted in North Wollo and Waghimra Zone public hospitals, 2020 (n=40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979"/>
        <w:gridCol w:w="2338"/>
        <w:gridCol w:w="1713"/>
      </w:tblGrid>
      <w:tr w:rsidR="00243696" w:rsidRPr="00BD5392" w:rsidTr="007E082B">
        <w:tc>
          <w:tcPr>
            <w:tcW w:w="4674" w:type="dxa"/>
            <w:gridSpan w:val="2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Variable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Frequency (n)</w:t>
            </w:r>
          </w:p>
        </w:tc>
        <w:tc>
          <w:tcPr>
            <w:tcW w:w="1713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Percentage (%)</w:t>
            </w:r>
          </w:p>
        </w:tc>
      </w:tr>
      <w:tr w:rsidR="00243696" w:rsidRPr="00BD5392" w:rsidTr="007E082B">
        <w:trPr>
          <w:trHeight w:val="285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Age at onset of DM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≤30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17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28.7</w:t>
            </w:r>
          </w:p>
        </w:tc>
      </w:tr>
      <w:tr w:rsidR="00243696" w:rsidRPr="00BD5392" w:rsidTr="007E082B">
        <w:trPr>
          <w:trHeight w:val="196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31-40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00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24.5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41-50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12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27.5</w:t>
            </w:r>
          </w:p>
        </w:tc>
      </w:tr>
      <w:tr w:rsidR="00243696" w:rsidRPr="00BD5392" w:rsidTr="007E082B">
        <w:trPr>
          <w:trHeight w:val="218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51-60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31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7.6</w:t>
            </w:r>
          </w:p>
        </w:tc>
      </w:tr>
      <w:tr w:rsidR="00243696" w:rsidRPr="00BD5392" w:rsidTr="007E082B">
        <w:trPr>
          <w:trHeight w:val="234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&gt;60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8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.9</w:t>
            </w:r>
          </w:p>
        </w:tc>
      </w:tr>
      <w:tr w:rsidR="00243696" w:rsidRPr="00BD5392" w:rsidTr="007E082B">
        <w:trPr>
          <w:trHeight w:val="268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Duration of DM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-5 year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3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4.1</w:t>
            </w:r>
          </w:p>
        </w:tc>
      </w:tr>
      <w:tr w:rsidR="00243696" w:rsidRPr="00BD5392" w:rsidTr="007E082B">
        <w:trPr>
          <w:trHeight w:val="134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&gt;5 year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6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5.9</w:t>
            </w:r>
          </w:p>
        </w:tc>
      </w:tr>
      <w:tr w:rsidR="00243696" w:rsidRPr="00BD5392" w:rsidTr="007E082B">
        <w:trPr>
          <w:trHeight w:val="179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Body Mass Index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Underweight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64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15.7</w:t>
            </w:r>
          </w:p>
        </w:tc>
      </w:tr>
      <w:tr w:rsidR="00243696" w:rsidRPr="00BD5392" w:rsidTr="007E082B">
        <w:trPr>
          <w:trHeight w:val="218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rmal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85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45.3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Overweight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5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9.0</w:t>
            </w:r>
          </w:p>
        </w:tc>
      </w:tr>
      <w:tr w:rsidR="00243696" w:rsidRPr="00BD5392" w:rsidTr="007E082B">
        <w:trPr>
          <w:trHeight w:val="296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Regular f</w:t>
            </w:r>
            <w:r w:rsidRPr="00BD5392">
              <w:rPr>
                <w:rFonts w:ascii="Times New Roman" w:eastAsia="Times New Roman" w:hAnsi="Times New Roman" w:cs="Times New Roman"/>
                <w:szCs w:val="24"/>
              </w:rPr>
              <w:t>ollow up in DM clinic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63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4.5</w:t>
            </w:r>
          </w:p>
        </w:tc>
      </w:tr>
      <w:tr w:rsidR="00243696" w:rsidRPr="00BD5392" w:rsidTr="007E082B">
        <w:trPr>
          <w:trHeight w:val="25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45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5.5</w:t>
            </w:r>
          </w:p>
        </w:tc>
      </w:tr>
      <w:tr w:rsidR="00243696" w:rsidRPr="00BD5392" w:rsidTr="007E082B">
        <w:trPr>
          <w:trHeight w:val="185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Received DM counseling’s 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80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44.1</w:t>
            </w:r>
          </w:p>
        </w:tc>
      </w:tr>
      <w:tr w:rsidR="00243696" w:rsidRPr="00BD5392" w:rsidTr="007E082B">
        <w:trPr>
          <w:trHeight w:val="234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28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55.9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Alcohol drinking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5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14.5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34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85.5</w:t>
            </w:r>
          </w:p>
        </w:tc>
      </w:tr>
      <w:tr w:rsidR="00243696" w:rsidRPr="00BD5392" w:rsidTr="007E082B">
        <w:trPr>
          <w:trHeight w:val="168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Cigarette smoking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1.0</w:t>
            </w:r>
          </w:p>
        </w:tc>
      </w:tr>
      <w:tr w:rsidR="00243696" w:rsidRPr="00BD5392" w:rsidTr="007E082B">
        <w:trPr>
          <w:trHeight w:val="234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304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74.5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Regular physical exercise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54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7.7</w:t>
            </w:r>
          </w:p>
        </w:tc>
      </w:tr>
      <w:tr w:rsidR="00243696" w:rsidRPr="00BD5392" w:rsidTr="007E082B">
        <w:trPr>
          <w:trHeight w:val="218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54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2.3</w:t>
            </w:r>
          </w:p>
        </w:tc>
      </w:tr>
      <w:tr w:rsidR="00243696" w:rsidRPr="00BD5392" w:rsidTr="007E082B">
        <w:trPr>
          <w:trHeight w:val="185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Discontinue medication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28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55.9</w:t>
            </w:r>
          </w:p>
        </w:tc>
      </w:tr>
      <w:tr w:rsidR="00243696" w:rsidRPr="00BD5392" w:rsidTr="007E082B">
        <w:trPr>
          <w:trHeight w:val="234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80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44.1</w:t>
            </w:r>
          </w:p>
        </w:tc>
      </w:tr>
      <w:tr w:rsidR="00243696" w:rsidRPr="00BD5392" w:rsidTr="007E082B">
        <w:trPr>
          <w:trHeight w:val="184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Emotional disturbance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55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2.5</w:t>
            </w:r>
          </w:p>
        </w:tc>
      </w:tr>
      <w:tr w:rsidR="00243696" w:rsidRPr="00BD5392" w:rsidTr="007E082B">
        <w:trPr>
          <w:trHeight w:val="218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53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7.5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Presence of infection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Yes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0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51.2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No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99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48.8</w:t>
            </w:r>
          </w:p>
        </w:tc>
      </w:tr>
      <w:tr w:rsidR="00243696" w:rsidRPr="00BD5392" w:rsidTr="007E082B">
        <w:trPr>
          <w:trHeight w:val="201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Type of treatment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OHA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77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18.9</w:t>
            </w:r>
          </w:p>
        </w:tc>
      </w:tr>
      <w:tr w:rsidR="00243696" w:rsidRPr="00BD5392" w:rsidTr="007E082B">
        <w:trPr>
          <w:trHeight w:val="218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Insulin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331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81.1</w:t>
            </w:r>
          </w:p>
        </w:tc>
      </w:tr>
      <w:tr w:rsidR="00243696" w:rsidRPr="00BD5392" w:rsidTr="007E082B">
        <w:trPr>
          <w:trHeight w:val="151"/>
        </w:trPr>
        <w:tc>
          <w:tcPr>
            <w:tcW w:w="2695" w:type="dxa"/>
            <w:vMerge w:val="restart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Type of DM</w:t>
            </w: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Type I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133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32.6</w:t>
            </w:r>
          </w:p>
        </w:tc>
      </w:tr>
      <w:tr w:rsidR="00243696" w:rsidRPr="00BD5392" w:rsidTr="007E082B">
        <w:trPr>
          <w:trHeight w:val="251"/>
        </w:trPr>
        <w:tc>
          <w:tcPr>
            <w:tcW w:w="2695" w:type="dxa"/>
            <w:vMerge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979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Type II</w:t>
            </w:r>
          </w:p>
        </w:tc>
        <w:tc>
          <w:tcPr>
            <w:tcW w:w="2338" w:type="dxa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D5392">
              <w:rPr>
                <w:rFonts w:ascii="Times New Roman" w:eastAsia="Times New Roman" w:hAnsi="Times New Roman" w:cs="Times New Roman"/>
                <w:szCs w:val="24"/>
              </w:rPr>
              <w:t>275</w:t>
            </w:r>
          </w:p>
        </w:tc>
        <w:tc>
          <w:tcPr>
            <w:tcW w:w="1713" w:type="dxa"/>
            <w:vAlign w:val="bottom"/>
          </w:tcPr>
          <w:p w:rsidR="00243696" w:rsidRPr="00BD5392" w:rsidRDefault="00243696" w:rsidP="007E082B">
            <w:pPr>
              <w:pStyle w:val="NoSpacing"/>
              <w:jc w:val="both"/>
              <w:rPr>
                <w:rFonts w:ascii="Times New Roman" w:hAnsi="Times New Roman" w:cs="Times New Roman"/>
                <w:szCs w:val="24"/>
              </w:rPr>
            </w:pPr>
            <w:r w:rsidRPr="00BD5392">
              <w:rPr>
                <w:rFonts w:ascii="Times New Roman" w:hAnsi="Times New Roman" w:cs="Times New Roman"/>
                <w:szCs w:val="24"/>
              </w:rPr>
              <w:t>67.4</w:t>
            </w:r>
          </w:p>
        </w:tc>
      </w:tr>
    </w:tbl>
    <w:p w:rsidR="00243696" w:rsidRPr="00BD5392" w:rsidRDefault="00243696" w:rsidP="00243696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392">
        <w:rPr>
          <w:rFonts w:ascii="Times New Roman" w:eastAsia="Times New Roman" w:hAnsi="Times New Roman" w:cs="Times New Roman"/>
          <w:sz w:val="24"/>
          <w:szCs w:val="24"/>
        </w:rPr>
        <w:t>OHA: Oral Hypoglycemic Agents, DM: Diabetes Mellitus</w:t>
      </w:r>
      <w:r w:rsidR="00C54115">
        <w:rPr>
          <w:rFonts w:ascii="Times New Roman" w:eastAsia="Times New Roman" w:hAnsi="Times New Roman" w:cs="Times New Roman"/>
          <w:sz w:val="24"/>
          <w:szCs w:val="24"/>
        </w:rPr>
        <w:t>, Type I: Type one, Type II: Type two.</w:t>
      </w:r>
    </w:p>
    <w:p w:rsidR="004F3912" w:rsidRDefault="007B0DED"/>
    <w:sectPr w:rsidR="004F3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DAxMTAyMTQyN7ZU0lEKTi0uzszPAykwrAUAOedRfywAAAA="/>
  </w:docVars>
  <w:rsids>
    <w:rsidRoot w:val="00024460"/>
    <w:rsid w:val="00024460"/>
    <w:rsid w:val="001C2C5A"/>
    <w:rsid w:val="00243696"/>
    <w:rsid w:val="00581E9E"/>
    <w:rsid w:val="00655130"/>
    <w:rsid w:val="007B0DED"/>
    <w:rsid w:val="00814966"/>
    <w:rsid w:val="00C5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653C85-11DC-4078-AB1A-753FA2470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43696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2C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43696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12-07T06:12:00Z</dcterms:created>
  <dcterms:modified xsi:type="dcterms:W3CDTF">2020-12-10T13:27:00Z</dcterms:modified>
</cp:coreProperties>
</file>